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B6750" w14:textId="0D1EAB97" w:rsidR="00B54650" w:rsidRPr="00F337E7" w:rsidRDefault="00F337E7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lang w:val="pl-PL"/>
        </w:rPr>
        <w:t xml:space="preserve">Lab </w:t>
      </w:r>
      <w:r w:rsidR="00F46F54" w:rsidRPr="007770E8">
        <w:rPr>
          <w:rFonts w:ascii="Courier New" w:hAnsi="Courier New" w:cs="Courier New"/>
          <w:b/>
          <w:bCs/>
          <w:lang w:val="pl-PL"/>
        </w:rPr>
        <w:t xml:space="preserve">1. </w:t>
      </w:r>
      <w:r w:rsidRPr="00F337E7">
        <w:rPr>
          <w:rFonts w:ascii="Courier New" w:hAnsi="Courier New" w:cs="Courier New"/>
          <w:b/>
          <w:bCs/>
        </w:rPr>
        <w:t>Create P</w:t>
      </w:r>
      <w:r>
        <w:rPr>
          <w:rFonts w:ascii="Courier New" w:hAnsi="Courier New" w:cs="Courier New"/>
          <w:b/>
          <w:bCs/>
        </w:rPr>
        <w:t xml:space="preserve">ython </w:t>
      </w:r>
      <w:proofErr w:type="gramStart"/>
      <w:r>
        <w:rPr>
          <w:rFonts w:ascii="Courier New" w:hAnsi="Courier New" w:cs="Courier New"/>
          <w:b/>
          <w:bCs/>
        </w:rPr>
        <w:t>environment</w:t>
      </w:r>
      <w:proofErr w:type="gramEnd"/>
    </w:p>
    <w:p w14:paraId="110003B0" w14:textId="0D3EBDDF" w:rsidR="00AC54AD" w:rsidRPr="00F337E7" w:rsidRDefault="00F337E7" w:rsidP="00AC54A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stall </w:t>
      </w:r>
      <w:proofErr w:type="spellStart"/>
      <w:r w:rsidR="00AC54AD" w:rsidRPr="00F337E7">
        <w:rPr>
          <w:rFonts w:ascii="Courier New" w:hAnsi="Courier New" w:cs="Courier New"/>
        </w:rPr>
        <w:t>conda</w:t>
      </w:r>
      <w:proofErr w:type="spellEnd"/>
      <w:r w:rsidR="00AC54AD" w:rsidRPr="00F337E7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from</w:t>
      </w:r>
      <w:r w:rsidR="00AC54AD" w:rsidRPr="00F337E7">
        <w:rPr>
          <w:rFonts w:ascii="Courier New" w:hAnsi="Courier New" w:cs="Courier New"/>
        </w:rPr>
        <w:t>:</w:t>
      </w:r>
    </w:p>
    <w:p w14:paraId="489A2FF5" w14:textId="77777777" w:rsidR="00AC54AD" w:rsidRPr="007770E8" w:rsidRDefault="00AC54AD" w:rsidP="00AC54AD">
      <w:pPr>
        <w:rPr>
          <w:rFonts w:ascii="Courier New" w:hAnsi="Courier New" w:cs="Courier New"/>
          <w:lang w:val="pl-PL"/>
        </w:rPr>
      </w:pPr>
      <w:r w:rsidRPr="007770E8">
        <w:rPr>
          <w:rFonts w:ascii="Courier New" w:hAnsi="Courier New" w:cs="Courier New"/>
          <w:lang w:val="pl-PL"/>
        </w:rPr>
        <w:t>Windows</w:t>
      </w:r>
    </w:p>
    <w:p w14:paraId="5E2EAC9C" w14:textId="77777777" w:rsidR="00AC54AD" w:rsidRPr="007770E8" w:rsidRDefault="00AC54AD" w:rsidP="00AC54AD">
      <w:pPr>
        <w:rPr>
          <w:rFonts w:ascii="Courier New" w:hAnsi="Courier New" w:cs="Courier New"/>
          <w:lang w:val="pl-PL"/>
        </w:rPr>
      </w:pPr>
      <w:r w:rsidRPr="007770E8">
        <w:rPr>
          <w:rFonts w:ascii="Courier New" w:hAnsi="Courier New" w:cs="Courier New"/>
          <w:lang w:val="pl-PL"/>
        </w:rPr>
        <w:t>https://docs.conda.io/projects/conda/en/latest/user-guide/install/windows.html</w:t>
      </w:r>
    </w:p>
    <w:p w14:paraId="3FA0B803" w14:textId="77777777" w:rsidR="00AC54AD" w:rsidRDefault="00AC54AD" w:rsidP="00AC54A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c OS</w:t>
      </w:r>
    </w:p>
    <w:p w14:paraId="13C00EAE" w14:textId="77777777" w:rsidR="00AC54AD" w:rsidRDefault="00AC54AD" w:rsidP="00AC54AD">
      <w:pPr>
        <w:rPr>
          <w:rFonts w:ascii="Courier New" w:hAnsi="Courier New" w:cs="Courier New"/>
        </w:rPr>
      </w:pPr>
      <w:r w:rsidRPr="0080698C">
        <w:rPr>
          <w:rFonts w:ascii="Courier New" w:hAnsi="Courier New" w:cs="Courier New"/>
        </w:rPr>
        <w:t>https://docs.conda.io/projects/conda/en/latest/user-guide/install/macos.html</w:t>
      </w:r>
    </w:p>
    <w:p w14:paraId="49FFD68B" w14:textId="692696E8" w:rsidR="00AC54AD" w:rsidRPr="00F337E7" w:rsidRDefault="00F337E7" w:rsidP="00AC54AD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 xml:space="preserve">Please install </w:t>
      </w:r>
      <w:r w:rsidR="00AC54AD" w:rsidRPr="00F337E7">
        <w:rPr>
          <w:rFonts w:ascii="Courier New" w:hAnsi="Courier New" w:cs="Courier New"/>
        </w:rPr>
        <w:t xml:space="preserve">Anaconda, </w:t>
      </w:r>
      <w:r w:rsidRPr="00F337E7">
        <w:rPr>
          <w:rFonts w:ascii="Courier New" w:hAnsi="Courier New" w:cs="Courier New"/>
        </w:rPr>
        <w:t xml:space="preserve">not </w:t>
      </w:r>
      <w:proofErr w:type="spellStart"/>
      <w:r w:rsidR="00AC54AD" w:rsidRPr="00F337E7">
        <w:rPr>
          <w:rFonts w:ascii="Courier New" w:hAnsi="Courier New" w:cs="Courier New"/>
        </w:rPr>
        <w:t>Miniconda</w:t>
      </w:r>
      <w:proofErr w:type="spellEnd"/>
      <w:r w:rsidR="00AC54AD" w:rsidRPr="00F337E7">
        <w:rPr>
          <w:rFonts w:ascii="Courier New" w:hAnsi="Courier New" w:cs="Courier New"/>
        </w:rPr>
        <w:t>.</w:t>
      </w:r>
    </w:p>
    <w:p w14:paraId="1B601CA2" w14:textId="77777777" w:rsidR="00F337E7" w:rsidRDefault="00F337E7" w:rsidP="00AC54AD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 xml:space="preserve">If your computer does not recognize the </w:t>
      </w:r>
      <w:proofErr w:type="spellStart"/>
      <w:r w:rsidRPr="00F337E7">
        <w:rPr>
          <w:rFonts w:ascii="Courier New" w:hAnsi="Courier New" w:cs="Courier New"/>
        </w:rPr>
        <w:t>conda</w:t>
      </w:r>
      <w:proofErr w:type="spellEnd"/>
      <w:r w:rsidRPr="00F337E7">
        <w:rPr>
          <w:rFonts w:ascii="Courier New" w:hAnsi="Courier New" w:cs="Courier New"/>
        </w:rPr>
        <w:t xml:space="preserve"> command in </w:t>
      </w:r>
      <w:proofErr w:type="spellStart"/>
      <w:r w:rsidRPr="00F337E7">
        <w:rPr>
          <w:rFonts w:ascii="Courier New" w:hAnsi="Courier New" w:cs="Courier New"/>
        </w:rPr>
        <w:t>cmd</w:t>
      </w:r>
      <w:proofErr w:type="spellEnd"/>
      <w:r w:rsidRPr="00F337E7">
        <w:rPr>
          <w:rFonts w:ascii="Courier New" w:hAnsi="Courier New" w:cs="Courier New"/>
        </w:rPr>
        <w:t>/terminal (see commands below), check the link below for a solution.</w:t>
      </w:r>
    </w:p>
    <w:p w14:paraId="1A68D808" w14:textId="51372CB2" w:rsidR="00AC54AD" w:rsidRPr="00F337E7" w:rsidRDefault="00AC54AD" w:rsidP="00AC54AD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>https://stackoverflow.com/questions/44597662/conda-command-is-not-recognized-on-windows-10</w:t>
      </w:r>
    </w:p>
    <w:p w14:paraId="0E8E5D97" w14:textId="0EDB919D" w:rsidR="00CC6810" w:rsidRPr="00202C7F" w:rsidRDefault="00CC6810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 xml:space="preserve">WINDOWS: </w:t>
      </w:r>
      <w:r w:rsidR="00F337E7">
        <w:rPr>
          <w:rFonts w:ascii="Courier New" w:hAnsi="Courier New" w:cs="Courier New"/>
        </w:rPr>
        <w:t xml:space="preserve">run </w:t>
      </w:r>
      <w:proofErr w:type="spellStart"/>
      <w:r w:rsidRPr="00202C7F">
        <w:rPr>
          <w:rFonts w:ascii="Courier New" w:hAnsi="Courier New" w:cs="Courier New"/>
        </w:rPr>
        <w:t>cmd</w:t>
      </w:r>
      <w:proofErr w:type="spellEnd"/>
      <w:r w:rsidRPr="00202C7F">
        <w:rPr>
          <w:rFonts w:ascii="Courier New" w:hAnsi="Courier New" w:cs="Courier New"/>
        </w:rPr>
        <w:t xml:space="preserve"> </w:t>
      </w:r>
      <w:r w:rsidR="00F337E7">
        <w:rPr>
          <w:rFonts w:ascii="Courier New" w:hAnsi="Courier New" w:cs="Courier New"/>
        </w:rPr>
        <w:t xml:space="preserve">in </w:t>
      </w:r>
      <w:r w:rsidRPr="00202C7F">
        <w:rPr>
          <w:rFonts w:ascii="Courier New" w:hAnsi="Courier New" w:cs="Courier New"/>
        </w:rPr>
        <w:t>admin mode; LINUX, macOS: open terminal</w:t>
      </w:r>
    </w:p>
    <w:p w14:paraId="527B4E20" w14:textId="3DDFECAC" w:rsidR="00F46F54" w:rsidRPr="00202C7F" w:rsidRDefault="00F46F54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create --name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</w:p>
    <w:p w14:paraId="340613FF" w14:textId="2AAC1355" w:rsidR="00CC6810" w:rsidRPr="00202C7F" w:rsidRDefault="00CC6810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env remove --name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</w:p>
    <w:p w14:paraId="5AA50635" w14:textId="72E9066B" w:rsidR="00CC6810" w:rsidRPr="00202C7F" w:rsidRDefault="00CC6810" w:rsidP="00CC6810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create --name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</w:p>
    <w:p w14:paraId="2CFFDA4B" w14:textId="2D5D6B12" w:rsidR="00CC6810" w:rsidRPr="00202C7F" w:rsidRDefault="00CC6810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 xml:space="preserve">WINDOWS: activate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  <w:r w:rsidRPr="00202C7F">
        <w:rPr>
          <w:rFonts w:ascii="Courier New" w:hAnsi="Courier New" w:cs="Courier New"/>
        </w:rPr>
        <w:t xml:space="preserve">; LINUX, macOS: source activate </w:t>
      </w:r>
      <w:proofErr w:type="spellStart"/>
      <w:r w:rsidRPr="00202C7F">
        <w:rPr>
          <w:rFonts w:ascii="Courier New" w:hAnsi="Courier New" w:cs="Courier New"/>
        </w:rPr>
        <w:t>aiclass</w:t>
      </w:r>
      <w:proofErr w:type="spellEnd"/>
    </w:p>
    <w:p w14:paraId="73E1508D" w14:textId="40A03193" w:rsidR="00CC6810" w:rsidRPr="00202C7F" w:rsidRDefault="00CC6810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install -c anaconda </w:t>
      </w:r>
      <w:proofErr w:type="spellStart"/>
      <w:r w:rsidRPr="00202C7F">
        <w:rPr>
          <w:rFonts w:ascii="Courier New" w:hAnsi="Courier New" w:cs="Courier New"/>
        </w:rPr>
        <w:t>jupyter</w:t>
      </w:r>
      <w:proofErr w:type="spellEnd"/>
    </w:p>
    <w:p w14:paraId="687446E5" w14:textId="7BE9AC6F" w:rsidR="007941F1" w:rsidRPr="00202C7F" w:rsidRDefault="007941F1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install -c anaconda </w:t>
      </w:r>
      <w:proofErr w:type="spellStart"/>
      <w:r w:rsidRPr="00202C7F">
        <w:rPr>
          <w:rFonts w:ascii="Courier New" w:hAnsi="Courier New" w:cs="Courier New"/>
        </w:rPr>
        <w:t>numpy</w:t>
      </w:r>
      <w:proofErr w:type="spellEnd"/>
    </w:p>
    <w:p w14:paraId="4E891FA6" w14:textId="0FF98A99" w:rsidR="007941F1" w:rsidRPr="00202C7F" w:rsidRDefault="007941F1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install -c anaconda pandas</w:t>
      </w:r>
    </w:p>
    <w:p w14:paraId="7346CA19" w14:textId="60CA1484" w:rsidR="007941F1" w:rsidRPr="00202C7F" w:rsidRDefault="007941F1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install -c anaconda scikit-learn</w:t>
      </w:r>
    </w:p>
    <w:p w14:paraId="4381F7C6" w14:textId="59ABC18E" w:rsidR="00946CA6" w:rsidRPr="00202C7F" w:rsidRDefault="00946CA6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onda</w:t>
      </w:r>
      <w:proofErr w:type="spellEnd"/>
      <w:r w:rsidRPr="00202C7F">
        <w:rPr>
          <w:rFonts w:ascii="Courier New" w:hAnsi="Courier New" w:cs="Courier New"/>
        </w:rPr>
        <w:t xml:space="preserve"> install -c </w:t>
      </w:r>
      <w:proofErr w:type="spellStart"/>
      <w:r w:rsidRPr="00202C7F">
        <w:rPr>
          <w:rFonts w:ascii="Courier New" w:hAnsi="Courier New" w:cs="Courier New"/>
        </w:rPr>
        <w:t>jmcmurray</w:t>
      </w:r>
      <w:proofErr w:type="spellEnd"/>
      <w:r w:rsidRPr="00202C7F">
        <w:rPr>
          <w:rFonts w:ascii="Courier New" w:hAnsi="Courier New" w:cs="Courier New"/>
        </w:rPr>
        <w:t xml:space="preserve"> </w:t>
      </w:r>
      <w:proofErr w:type="spellStart"/>
      <w:r w:rsidRPr="00202C7F">
        <w:rPr>
          <w:rFonts w:ascii="Courier New" w:hAnsi="Courier New" w:cs="Courier New"/>
        </w:rPr>
        <w:t>os</w:t>
      </w:r>
      <w:proofErr w:type="spellEnd"/>
      <w:r w:rsidRPr="00202C7F">
        <w:rPr>
          <w:rFonts w:ascii="Courier New" w:hAnsi="Courier New" w:cs="Courier New"/>
        </w:rPr>
        <w:t xml:space="preserve"> #for folders operations</w:t>
      </w:r>
    </w:p>
    <w:p w14:paraId="353216D1" w14:textId="0A9F87B4" w:rsidR="007941F1" w:rsidRPr="00F337E7" w:rsidRDefault="00F337E7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 xml:space="preserve">Force </w:t>
      </w:r>
      <w:proofErr w:type="spellStart"/>
      <w:r w:rsidR="007941F1" w:rsidRPr="00F337E7">
        <w:rPr>
          <w:rFonts w:ascii="Courier New" w:hAnsi="Courier New" w:cs="Courier New"/>
        </w:rPr>
        <w:t>J</w:t>
      </w:r>
      <w:r w:rsidR="006A2B77" w:rsidRPr="00F337E7">
        <w:rPr>
          <w:rFonts w:ascii="Courier New" w:hAnsi="Courier New" w:cs="Courier New"/>
        </w:rPr>
        <w:t>upyter</w:t>
      </w:r>
      <w:proofErr w:type="spellEnd"/>
      <w:r w:rsidR="006A2B77" w:rsidRPr="00F337E7">
        <w:rPr>
          <w:rFonts w:ascii="Courier New" w:hAnsi="Courier New" w:cs="Courier New"/>
        </w:rPr>
        <w:t xml:space="preserve"> Notebook</w:t>
      </w:r>
      <w:r w:rsidR="007941F1" w:rsidRPr="00F337E7">
        <w:rPr>
          <w:rFonts w:ascii="Courier New" w:hAnsi="Courier New" w:cs="Courier New"/>
        </w:rPr>
        <w:t xml:space="preserve"> </w:t>
      </w:r>
      <w:r w:rsidRPr="00F337E7">
        <w:rPr>
          <w:rFonts w:ascii="Courier New" w:hAnsi="Courier New" w:cs="Courier New"/>
        </w:rPr>
        <w:t>opening in</w:t>
      </w:r>
      <w:r w:rsidR="006A2B77" w:rsidRPr="00F337E7">
        <w:rPr>
          <w:rFonts w:ascii="Courier New" w:hAnsi="Courier New" w:cs="Courier New"/>
        </w:rPr>
        <w:t xml:space="preserve"> </w:t>
      </w:r>
      <w:r w:rsidR="007941F1" w:rsidRPr="00F337E7">
        <w:rPr>
          <w:rFonts w:ascii="Courier New" w:hAnsi="Courier New" w:cs="Courier New"/>
        </w:rPr>
        <w:t>Google Chrome</w:t>
      </w:r>
      <w:r w:rsidR="006A2B77" w:rsidRPr="00F337E7">
        <w:rPr>
          <w:rFonts w:ascii="Courier New" w:hAnsi="Courier New" w:cs="Courier New"/>
        </w:rPr>
        <w:t xml:space="preserve"> (</w:t>
      </w:r>
      <w:r w:rsidRPr="00F337E7">
        <w:rPr>
          <w:rFonts w:ascii="Courier New" w:hAnsi="Courier New" w:cs="Courier New"/>
        </w:rPr>
        <w:t>if you do not h</w:t>
      </w:r>
      <w:r>
        <w:rPr>
          <w:rFonts w:ascii="Courier New" w:hAnsi="Courier New" w:cs="Courier New"/>
        </w:rPr>
        <w:t>ave one, install first</w:t>
      </w:r>
      <w:r w:rsidR="006A2B77" w:rsidRPr="00F337E7">
        <w:rPr>
          <w:rFonts w:ascii="Courier New" w:hAnsi="Courier New" w:cs="Courier New"/>
        </w:rPr>
        <w:t>)</w:t>
      </w:r>
    </w:p>
    <w:p w14:paraId="1D91D690" w14:textId="0E8614B4" w:rsidR="007941F1" w:rsidRPr="00202C7F" w:rsidRDefault="007941F1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jupyter</w:t>
      </w:r>
      <w:proofErr w:type="spellEnd"/>
      <w:r w:rsidRPr="00202C7F">
        <w:rPr>
          <w:rFonts w:ascii="Courier New" w:hAnsi="Courier New" w:cs="Courier New"/>
        </w:rPr>
        <w:t xml:space="preserve"> notebook --generate-</w:t>
      </w:r>
      <w:proofErr w:type="gramStart"/>
      <w:r w:rsidRPr="00202C7F">
        <w:rPr>
          <w:rFonts w:ascii="Courier New" w:hAnsi="Courier New" w:cs="Courier New"/>
        </w:rPr>
        <w:t>config</w:t>
      </w:r>
      <w:proofErr w:type="gramEnd"/>
    </w:p>
    <w:p w14:paraId="2E5D5614" w14:textId="4DBCDCD6" w:rsidR="007941F1" w:rsidRPr="00202C7F" w:rsidRDefault="00F337E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ind </w:t>
      </w:r>
      <w:r w:rsidR="0099033D" w:rsidRPr="0099033D">
        <w:rPr>
          <w:rFonts w:ascii="Courier New" w:hAnsi="Courier New" w:cs="Courier New"/>
        </w:rPr>
        <w:t>confi</w:t>
      </w:r>
      <w:r w:rsidR="0099033D">
        <w:rPr>
          <w:rFonts w:ascii="Courier New" w:hAnsi="Courier New" w:cs="Courier New"/>
        </w:rPr>
        <w:t>g</w:t>
      </w:r>
      <w:r>
        <w:rPr>
          <w:rFonts w:ascii="Courier New" w:hAnsi="Courier New" w:cs="Courier New"/>
        </w:rPr>
        <w:t xml:space="preserve"> file</w:t>
      </w:r>
      <w:r w:rsidR="0099033D">
        <w:rPr>
          <w:rFonts w:ascii="Courier New" w:hAnsi="Courier New" w:cs="Courier New"/>
        </w:rPr>
        <w:t>,</w:t>
      </w:r>
      <w:r>
        <w:rPr>
          <w:rFonts w:ascii="Courier New" w:hAnsi="Courier New" w:cs="Courier New"/>
        </w:rPr>
        <w:t xml:space="preserve"> on my laptop is here</w:t>
      </w:r>
      <w:r w:rsidR="0099033D">
        <w:rPr>
          <w:rFonts w:ascii="Courier New" w:hAnsi="Courier New" w:cs="Courier New"/>
        </w:rPr>
        <w:t>:</w:t>
      </w:r>
      <w:r w:rsidR="007941F1" w:rsidRPr="00202C7F">
        <w:rPr>
          <w:rFonts w:ascii="Courier New" w:hAnsi="Courier New" w:cs="Courier New"/>
        </w:rPr>
        <w:t xml:space="preserve"> </w:t>
      </w:r>
      <w:proofErr w:type="gramStart"/>
      <w:r w:rsidR="007941F1" w:rsidRPr="00202C7F">
        <w:rPr>
          <w:rFonts w:ascii="Courier New" w:hAnsi="Courier New" w:cs="Courier New"/>
        </w:rPr>
        <w:t>C:\Users\THINK\.jupyter\jupyter_notebook_config.py</w:t>
      </w:r>
      <w:proofErr w:type="gramEnd"/>
    </w:p>
    <w:p w14:paraId="0A4A8DC7" w14:textId="4D8534BA" w:rsidR="0099033D" w:rsidRPr="00F337E7" w:rsidRDefault="00F337E7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>ed</w:t>
      </w:r>
      <w:r>
        <w:rPr>
          <w:rFonts w:ascii="Courier New" w:hAnsi="Courier New" w:cs="Courier New"/>
        </w:rPr>
        <w:t>it the line:</w:t>
      </w:r>
    </w:p>
    <w:p w14:paraId="6172F3B2" w14:textId="77777777" w:rsidR="0099033D" w:rsidRPr="00F337E7" w:rsidRDefault="007941F1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>#</w:t>
      </w:r>
      <w:r w:rsidR="001F3354" w:rsidRPr="00F337E7">
        <w:rPr>
          <w:rFonts w:ascii="Courier New" w:hAnsi="Courier New" w:cs="Courier New"/>
        </w:rPr>
        <w:t xml:space="preserve"> </w:t>
      </w:r>
      <w:proofErr w:type="spellStart"/>
      <w:proofErr w:type="gramStart"/>
      <w:r w:rsidRPr="00F337E7">
        <w:rPr>
          <w:rFonts w:ascii="Courier New" w:hAnsi="Courier New" w:cs="Courier New"/>
        </w:rPr>
        <w:t>c.NotebookApp.browser</w:t>
      </w:r>
      <w:proofErr w:type="spellEnd"/>
      <w:proofErr w:type="gramEnd"/>
      <w:r w:rsidRPr="00F337E7">
        <w:rPr>
          <w:rFonts w:ascii="Courier New" w:hAnsi="Courier New" w:cs="Courier New"/>
        </w:rPr>
        <w:t xml:space="preserve"> = '' </w:t>
      </w:r>
    </w:p>
    <w:p w14:paraId="62092578" w14:textId="50AD390D" w:rsidR="0099033D" w:rsidRPr="00F337E7" w:rsidRDefault="00F337E7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>o</w:t>
      </w:r>
    </w:p>
    <w:p w14:paraId="4AAA77AF" w14:textId="11FBE1E3" w:rsidR="007941F1" w:rsidRPr="00202C7F" w:rsidRDefault="007941F1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c.NotebookApp.browser</w:t>
      </w:r>
      <w:proofErr w:type="spellEnd"/>
      <w:r w:rsidRPr="00202C7F">
        <w:rPr>
          <w:rFonts w:ascii="Courier New" w:hAnsi="Courier New" w:cs="Courier New"/>
        </w:rPr>
        <w:t xml:space="preserve"> = </w:t>
      </w:r>
      <w:proofErr w:type="gramStart"/>
      <w:r w:rsidRPr="00202C7F">
        <w:rPr>
          <w:rFonts w:ascii="Courier New" w:hAnsi="Courier New" w:cs="Courier New"/>
        </w:rPr>
        <w:t>'</w:t>
      </w:r>
      <w:r w:rsidR="001D7953">
        <w:rPr>
          <w:rFonts w:ascii="Courier New" w:hAnsi="Courier New" w:cs="Courier New"/>
        </w:rPr>
        <w:t>”</w:t>
      </w:r>
      <w:r w:rsidRPr="00202C7F">
        <w:rPr>
          <w:rFonts w:ascii="Courier New" w:hAnsi="Courier New" w:cs="Courier New"/>
        </w:rPr>
        <w:t>C:/path/to/your/chrome.exe</w:t>
      </w:r>
      <w:proofErr w:type="gramEnd"/>
      <w:r w:rsidR="001D7953">
        <w:rPr>
          <w:rFonts w:ascii="Courier New" w:hAnsi="Courier New" w:cs="Courier New"/>
        </w:rPr>
        <w:t>”</w:t>
      </w:r>
      <w:r w:rsidRPr="00202C7F">
        <w:rPr>
          <w:rFonts w:ascii="Courier New" w:hAnsi="Courier New" w:cs="Courier New"/>
        </w:rPr>
        <w:t xml:space="preserve"> %s'</w:t>
      </w:r>
    </w:p>
    <w:p w14:paraId="5E50A66B" w14:textId="77777777" w:rsidR="0099033D" w:rsidRDefault="0099033D" w:rsidP="000242BC">
      <w:pPr>
        <w:rPr>
          <w:rFonts w:ascii="Courier New" w:hAnsi="Courier New" w:cs="Courier New"/>
        </w:rPr>
      </w:pPr>
    </w:p>
    <w:p w14:paraId="321AD062" w14:textId="2186D902" w:rsidR="0099033D" w:rsidRDefault="00F337E7" w:rsidP="000242B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(</w:t>
      </w:r>
      <w:proofErr w:type="gramStart"/>
      <w:r>
        <w:rPr>
          <w:rFonts w:ascii="Courier New" w:hAnsi="Courier New" w:cs="Courier New"/>
        </w:rPr>
        <w:t>check</w:t>
      </w:r>
      <w:proofErr w:type="gramEnd"/>
      <w:r>
        <w:rPr>
          <w:rFonts w:ascii="Courier New" w:hAnsi="Courier New" w:cs="Courier New"/>
        </w:rPr>
        <w:t xml:space="preserve"> earlier for the chrome.exe folder)</w:t>
      </w:r>
    </w:p>
    <w:p w14:paraId="5A7413DB" w14:textId="27D4AD8B" w:rsidR="0099033D" w:rsidRDefault="00F337E7" w:rsidP="000242B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Run </w:t>
      </w:r>
      <w:proofErr w:type="spellStart"/>
      <w:r>
        <w:rPr>
          <w:rFonts w:ascii="Courier New" w:hAnsi="Courier New" w:cs="Courier New"/>
        </w:rPr>
        <w:t>Jupyter</w:t>
      </w:r>
      <w:proofErr w:type="spellEnd"/>
      <w:r>
        <w:rPr>
          <w:rFonts w:ascii="Courier New" w:hAnsi="Courier New" w:cs="Courier New"/>
        </w:rPr>
        <w:t xml:space="preserve"> N</w:t>
      </w:r>
      <w:r w:rsidR="0099033D">
        <w:rPr>
          <w:rFonts w:ascii="Courier New" w:hAnsi="Courier New" w:cs="Courier New"/>
        </w:rPr>
        <w:t>otebook</w:t>
      </w:r>
    </w:p>
    <w:p w14:paraId="4921E59F" w14:textId="6361DE71" w:rsidR="00E94602" w:rsidRDefault="00E94602" w:rsidP="00E94602">
      <w:pPr>
        <w:rPr>
          <w:rFonts w:ascii="Courier New" w:hAnsi="Courier New" w:cs="Courier New"/>
        </w:rPr>
      </w:pPr>
      <w:proofErr w:type="spellStart"/>
      <w:r w:rsidRPr="00202C7F">
        <w:rPr>
          <w:rFonts w:ascii="Courier New" w:hAnsi="Courier New" w:cs="Courier New"/>
        </w:rPr>
        <w:t>jupyter</w:t>
      </w:r>
      <w:proofErr w:type="spellEnd"/>
      <w:r w:rsidRPr="00202C7F">
        <w:rPr>
          <w:rFonts w:ascii="Courier New" w:hAnsi="Courier New" w:cs="Courier New"/>
        </w:rPr>
        <w:t xml:space="preserve"> notebook --notebook-</w:t>
      </w:r>
      <w:proofErr w:type="spellStart"/>
      <w:r w:rsidRPr="00202C7F">
        <w:rPr>
          <w:rFonts w:ascii="Courier New" w:hAnsi="Courier New" w:cs="Courier New"/>
        </w:rPr>
        <w:t>dir</w:t>
      </w:r>
      <w:proofErr w:type="spellEnd"/>
      <w:r w:rsidRPr="00202C7F">
        <w:rPr>
          <w:rFonts w:ascii="Courier New" w:hAnsi="Courier New" w:cs="Courier New"/>
        </w:rPr>
        <w:t>="</w:t>
      </w:r>
      <w:r w:rsidRPr="00E94602">
        <w:rPr>
          <w:rFonts w:ascii="Courier New" w:hAnsi="Courier New" w:cs="Courier New"/>
        </w:rPr>
        <w:t>D:\A1\_Priv\Vistula_AI_course_202</w:t>
      </w:r>
      <w:r w:rsidR="00F337E7">
        <w:rPr>
          <w:rFonts w:ascii="Courier New" w:hAnsi="Courier New" w:cs="Courier New"/>
        </w:rPr>
        <w:t>3</w:t>
      </w:r>
      <w:r w:rsidRPr="00202C7F">
        <w:rPr>
          <w:rFonts w:ascii="Courier New" w:hAnsi="Courier New" w:cs="Courier New"/>
        </w:rPr>
        <w:t xml:space="preserve">" </w:t>
      </w:r>
    </w:p>
    <w:p w14:paraId="781F4367" w14:textId="6EC6F2AD" w:rsidR="00E94602" w:rsidRPr="00F337E7" w:rsidRDefault="00E94602" w:rsidP="00E94602">
      <w:pPr>
        <w:rPr>
          <w:rFonts w:ascii="Courier New" w:hAnsi="Courier New" w:cs="Courier New"/>
        </w:rPr>
      </w:pPr>
      <w:r w:rsidRPr="00F337E7">
        <w:rPr>
          <w:rFonts w:ascii="Courier New" w:hAnsi="Courier New" w:cs="Courier New"/>
        </w:rPr>
        <w:t>#</w:t>
      </w:r>
      <w:r w:rsidR="00F337E7" w:rsidRPr="00F337E7">
        <w:rPr>
          <w:rFonts w:ascii="Courier New" w:hAnsi="Courier New" w:cs="Courier New"/>
        </w:rPr>
        <w:t>Your path to the course folder</w:t>
      </w:r>
      <w:r w:rsidRPr="00F337E7">
        <w:rPr>
          <w:rFonts w:ascii="Courier New" w:hAnsi="Courier New" w:cs="Courier New"/>
        </w:rPr>
        <w:t xml:space="preserve"> </w:t>
      </w:r>
    </w:p>
    <w:p w14:paraId="6C907D40" w14:textId="77777777" w:rsidR="00E94602" w:rsidRPr="00F337E7" w:rsidRDefault="00E94602" w:rsidP="000242BC">
      <w:pPr>
        <w:rPr>
          <w:rFonts w:ascii="Courier New" w:hAnsi="Courier New" w:cs="Courier New"/>
        </w:rPr>
      </w:pPr>
    </w:p>
    <w:p w14:paraId="12C16DA9" w14:textId="7C44EC23" w:rsidR="004D794A" w:rsidRPr="007770E8" w:rsidRDefault="004D794A">
      <w:pPr>
        <w:rPr>
          <w:rFonts w:ascii="Courier New" w:hAnsi="Courier New" w:cs="Courier New"/>
          <w:lang w:val="pl-PL"/>
        </w:rPr>
      </w:pPr>
      <w:r w:rsidRPr="007770E8">
        <w:rPr>
          <w:rFonts w:ascii="Courier New" w:hAnsi="Courier New" w:cs="Courier New"/>
          <w:lang w:val="pl-PL"/>
        </w:rPr>
        <w:t>#</w:t>
      </w:r>
      <w:r w:rsidR="00F337E7">
        <w:rPr>
          <w:rFonts w:ascii="Courier New" w:hAnsi="Courier New" w:cs="Courier New"/>
          <w:lang w:val="pl-PL"/>
        </w:rPr>
        <w:t>open</w:t>
      </w:r>
      <w:r w:rsidRPr="007770E8">
        <w:rPr>
          <w:rFonts w:ascii="Courier New" w:hAnsi="Courier New" w:cs="Courier New"/>
          <w:lang w:val="pl-PL"/>
        </w:rPr>
        <w:t xml:space="preserve"> JN </w:t>
      </w:r>
      <w:r w:rsidR="00F337E7">
        <w:rPr>
          <w:rFonts w:ascii="Courier New" w:hAnsi="Courier New" w:cs="Courier New"/>
          <w:lang w:val="pl-PL"/>
        </w:rPr>
        <w:t>Lab_</w:t>
      </w:r>
      <w:r w:rsidRPr="007770E8">
        <w:rPr>
          <w:rFonts w:ascii="Courier New" w:hAnsi="Courier New" w:cs="Courier New"/>
          <w:lang w:val="pl-PL"/>
        </w:rPr>
        <w:t>1.0_Python_refresher</w:t>
      </w:r>
    </w:p>
    <w:p w14:paraId="55FCF8A7" w14:textId="1FC74FE0" w:rsidR="007941F1" w:rsidRPr="00202C7F" w:rsidRDefault="007941F1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>CELL -&gt; ALL OUTPUT -&gt; CLEAR #to clear all output in JN</w:t>
      </w:r>
    </w:p>
    <w:sectPr w:rsidR="007941F1" w:rsidRPr="00202C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DCyNDU2NzY1MjJQ0lEKTi0uzszPAykwNKgFAFE4sZQtAAAA"/>
  </w:docVars>
  <w:rsids>
    <w:rsidRoot w:val="00BA125F"/>
    <w:rsid w:val="000242BC"/>
    <w:rsid w:val="001D7953"/>
    <w:rsid w:val="001F3354"/>
    <w:rsid w:val="00202C7F"/>
    <w:rsid w:val="0039204C"/>
    <w:rsid w:val="003B45D6"/>
    <w:rsid w:val="00480F50"/>
    <w:rsid w:val="004A520A"/>
    <w:rsid w:val="004D794A"/>
    <w:rsid w:val="004F478F"/>
    <w:rsid w:val="006A2B77"/>
    <w:rsid w:val="006E20ED"/>
    <w:rsid w:val="0073347D"/>
    <w:rsid w:val="0075308D"/>
    <w:rsid w:val="007770E8"/>
    <w:rsid w:val="007941F1"/>
    <w:rsid w:val="00835150"/>
    <w:rsid w:val="009010FE"/>
    <w:rsid w:val="00946CA6"/>
    <w:rsid w:val="0099033D"/>
    <w:rsid w:val="009C20D2"/>
    <w:rsid w:val="00A22033"/>
    <w:rsid w:val="00A5411B"/>
    <w:rsid w:val="00AC4B9D"/>
    <w:rsid w:val="00AC54AD"/>
    <w:rsid w:val="00B54650"/>
    <w:rsid w:val="00B5625B"/>
    <w:rsid w:val="00BA125F"/>
    <w:rsid w:val="00CC6810"/>
    <w:rsid w:val="00D0354A"/>
    <w:rsid w:val="00DC30D2"/>
    <w:rsid w:val="00E94602"/>
    <w:rsid w:val="00EE0874"/>
    <w:rsid w:val="00F337E7"/>
    <w:rsid w:val="00F46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24272"/>
  <w15:chartTrackingRefBased/>
  <w15:docId w15:val="{23E45EBB-706C-43E0-8A28-192DD8AA7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6F54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D0354A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unhideWhenUsed/>
    <w:rsid w:val="0073347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334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0</TotalTime>
  <Pages>2</Pages>
  <Words>218</Words>
  <Characters>1248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Rybiński</dc:creator>
  <cp:keywords/>
  <dc:description/>
  <cp:lastModifiedBy>Пользователь</cp:lastModifiedBy>
  <cp:revision>14</cp:revision>
  <dcterms:created xsi:type="dcterms:W3CDTF">2022-02-19T09:31:00Z</dcterms:created>
  <dcterms:modified xsi:type="dcterms:W3CDTF">2023-02-21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fa82cba9d2052582923f680569565c1e3848d81b182ea160e3d1fd0f9bfb88</vt:lpwstr>
  </property>
</Properties>
</file>